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C3675F" wp14:editId="4B614A34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675F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" fillcolor="#c6dac8 [1300]" strokecolor="#f2f2f2 [3041]" strokeweight="3pt">
                <v:shadow on="t" color="#3c7382 [1606]" opacity=".5" offset="1pt"/>
                <v:textbox>
                  <w:txbxContent>
                    <w:p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:rsidR="002B7F86" w:rsidRPr="005E343B" w:rsidRDefault="006F494A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Warehouse Supervisor</w:t>
      </w:r>
    </w:p>
    <w:p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:rsidR="002B7F86" w:rsidRPr="006F494A" w:rsidRDefault="002B7F86" w:rsidP="006F494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494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:rsidR="002B7F86" w:rsidRPr="006F494A" w:rsidRDefault="002B7F86" w:rsidP="006F494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494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6F494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6F494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xxxx]</w:t>
      </w:r>
      <w:r w:rsidRPr="006F494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:rsidR="002B7F86" w:rsidRPr="006F494A" w:rsidRDefault="002B7F86" w:rsidP="006F494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:rsidR="006F494A" w:rsidRDefault="002B7F86" w:rsidP="006F494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494A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:rsidR="006F494A" w:rsidRDefault="006F494A" w:rsidP="006F494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I learned from your LinkedIn job posting that you are searching for a proactive, enthusiastic, and deadline-driven professional with exceptional leadership qualities to join your team as a new Warehouse Supervisor. I think I have got all the qualities that you are expecting, and hence request you to consider my enclosed resume. With more than seven years of experience, I can quickly apply my knowledge and skills to your business and become a significant resource.</w:t>
      </w:r>
    </w:p>
    <w:p w:rsidR="006F494A" w:rsidRPr="006F494A" w:rsidRDefault="006F494A" w:rsidP="006F494A">
      <w:pPr>
        <w:spacing w:after="150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I am a driven and experienced professional with a Bachelor's in Business Administration from a well-known university. My experience has taught me how to ensure adherence to corporate goals and regulations while enabling efficient warehouse operations. I am incharge of logistics, goods flow, inventory management, staff recruitment, and scheduling all while engaging with employees to enhance the efficiency of holistic warehouse performance.</w:t>
      </w:r>
      <w:r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 xml:space="preserve"> </w:t>
      </w:r>
      <w:r w:rsidRPr="006F494A">
        <w:rPr>
          <w:rFonts w:ascii="Arial" w:hAnsi="Arial" w:cs="Arial"/>
          <w:color w:val="000000" w:themeColor="text1"/>
          <w:sz w:val="24"/>
          <w:szCs w:val="24"/>
        </w:rPr>
        <w:t>A quick look into my highlighting qualifications-</w:t>
      </w:r>
    </w:p>
    <w:p w:rsidR="006F494A" w:rsidRPr="006F494A" w:rsidRDefault="006F494A" w:rsidP="006F494A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Leading training and development activities, conducting performance reviews, and overseeing 50 staff spread across distinct warehouse facilities.</w:t>
      </w:r>
    </w:p>
    <w:p w:rsidR="006F494A" w:rsidRPr="006F494A" w:rsidRDefault="006F494A" w:rsidP="006F494A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Showcasing exceptional interpersonal, analytical, and time-management abilities.</w:t>
      </w:r>
    </w:p>
    <w:p w:rsidR="006F494A" w:rsidRPr="006F494A" w:rsidRDefault="006F494A" w:rsidP="006F494A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Tracking inventory transactions, daily queries, and shipments by applying SAP expertise.</w:t>
      </w:r>
    </w:p>
    <w:p w:rsidR="006F494A" w:rsidRPr="006F494A" w:rsidRDefault="006F494A" w:rsidP="006F494A">
      <w:pPr>
        <w:pStyle w:val="ListParagraph"/>
        <w:numPr>
          <w:ilvl w:val="0"/>
          <w:numId w:val="10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Making significant adjustments to warehouse procedures to fix flaws and boost productivity and efficiency.</w:t>
      </w:r>
    </w:p>
    <w:p w:rsidR="006F494A" w:rsidRPr="006F494A" w:rsidRDefault="006F494A" w:rsidP="006F494A">
      <w:pPr>
        <w:pStyle w:val="ListParagraph"/>
        <w:numPr>
          <w:ilvl w:val="0"/>
          <w:numId w:val="11"/>
        </w:numPr>
        <w:ind w:left="142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Recognized as the best employee for upholding the organization's ideals through an exceptional work ethic and a highly competent demeanor.</w:t>
      </w:r>
    </w:p>
    <w:p w:rsidR="006F494A" w:rsidRPr="006F494A" w:rsidRDefault="006F494A" w:rsidP="006F494A">
      <w:pPr>
        <w:rPr>
          <w:rFonts w:ascii="Arial" w:hAnsi="Arial" w:cs="Arial"/>
          <w:color w:val="000000" w:themeColor="text1"/>
          <w:sz w:val="24"/>
          <w:szCs w:val="24"/>
        </w:rPr>
      </w:pPr>
    </w:p>
    <w:p w:rsidR="006F494A" w:rsidRPr="006F494A" w:rsidRDefault="006F494A" w:rsidP="006F494A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As a knowledgeable and accomplished manager with over seven years of experience coordinating employees and inventory while pushing compliance with regulatory requirements and norms, I have a wealth of knowledge and expertise that will help your firm succeed.</w:t>
      </w:r>
    </w:p>
    <w:p w:rsidR="006F494A" w:rsidRPr="006F494A" w:rsidRDefault="006F494A" w:rsidP="006F494A">
      <w:pPr>
        <w:ind w:left="-426"/>
        <w:rPr>
          <w:rFonts w:ascii="Arial" w:hAnsi="Arial" w:cs="Arial"/>
          <w:color w:val="000000" w:themeColor="text1"/>
          <w:sz w:val="24"/>
          <w:szCs w:val="24"/>
        </w:rPr>
      </w:pPr>
    </w:p>
    <w:p w:rsidR="006F494A" w:rsidRPr="006F494A" w:rsidRDefault="006F494A" w:rsidP="006F494A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</w:r>
    </w:p>
    <w:p w:rsidR="006F494A" w:rsidRPr="006F494A" w:rsidRDefault="006F494A" w:rsidP="006F494A">
      <w:pPr>
        <w:ind w:left="-426"/>
        <w:rPr>
          <w:rFonts w:ascii="Arial" w:hAnsi="Arial" w:cs="Arial"/>
          <w:color w:val="000000" w:themeColor="text1"/>
          <w:sz w:val="24"/>
          <w:szCs w:val="24"/>
        </w:rPr>
      </w:pPr>
    </w:p>
    <w:p w:rsidR="006F494A" w:rsidRPr="006F494A" w:rsidRDefault="006F494A" w:rsidP="006F494A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Sincerely,</w:t>
      </w:r>
    </w:p>
    <w:p w:rsidR="00DF38A7" w:rsidRPr="006F494A" w:rsidRDefault="006F494A" w:rsidP="006F494A">
      <w:pPr>
        <w:ind w:left="-426" w:firstLine="0"/>
        <w:rPr>
          <w:rFonts w:ascii="Arial" w:hAnsi="Arial" w:cs="Arial"/>
          <w:color w:val="000000" w:themeColor="text1"/>
          <w:sz w:val="24"/>
          <w:szCs w:val="24"/>
        </w:rPr>
      </w:pPr>
      <w:r w:rsidRPr="006F494A">
        <w:rPr>
          <w:rFonts w:ascii="Arial" w:hAnsi="Arial" w:cs="Arial"/>
          <w:color w:val="000000" w:themeColor="text1"/>
          <w:sz w:val="24"/>
          <w:szCs w:val="24"/>
        </w:rPr>
        <w:t>[Your Name]</w:t>
      </w:r>
      <w:bookmarkStart w:id="0" w:name="_GoBack"/>
      <w:bookmarkEnd w:id="0"/>
    </w:p>
    <w:p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7278C71" wp14:editId="7343C39C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467F" w:rsidRDefault="002F467F" w:rsidP="001E7709">
      <w:r>
        <w:separator/>
      </w:r>
    </w:p>
  </w:endnote>
  <w:endnote w:type="continuationSeparator" w:id="0">
    <w:p w:rsidR="002F467F" w:rsidRDefault="002F467F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467F" w:rsidRDefault="002F467F" w:rsidP="001E7709">
      <w:r>
        <w:separator/>
      </w:r>
    </w:p>
  </w:footnote>
  <w:footnote w:type="continuationSeparator" w:id="0">
    <w:p w:rsidR="002F467F" w:rsidRDefault="002F467F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E266F2F"/>
    <w:multiLevelType w:val="hybridMultilevel"/>
    <w:tmpl w:val="3A949D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E13370"/>
    <w:multiLevelType w:val="hybridMultilevel"/>
    <w:tmpl w:val="9954D7F4"/>
    <w:lvl w:ilvl="0" w:tplc="521457F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2F467F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494A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F77A7-F48D-426C-B94E-D048B1EA6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242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Supervisor Cover Letter Sample</dc:title>
  <dc:subject>Create your Cover Letter using Free Warehouse Supervisor Cover Letter Sample Template</dc:subject>
  <dc:creator>Qwikresume.com</dc:creator>
  <dcterms:created xsi:type="dcterms:W3CDTF">2022-10-08T11:06:00Z</dcterms:created>
  <dcterms:modified xsi:type="dcterms:W3CDTF">2022-10-08T11:06:00Z</dcterms:modified>
  <cp:category>Logistics</cp:category>
</cp:coreProperties>
</file>